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026" w:type="dxa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8"/>
        <w:gridCol w:w="4820"/>
        <w:gridCol w:w="5528"/>
      </w:tblGrid>
      <w:tr w:rsidR="00273CBB" w14:paraId="7D9CA723" w14:textId="77777777" w:rsidTr="00EA12F8">
        <w:trPr>
          <w:trHeight w:hRule="exact" w:val="567"/>
        </w:trPr>
        <w:tc>
          <w:tcPr>
            <w:tcW w:w="1502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7D9CA722" w14:textId="7BA81EB3" w:rsidR="00273CBB" w:rsidRPr="00AC23DF" w:rsidRDefault="00551BA5" w:rsidP="00781D9E">
            <w:pPr>
              <w:pStyle w:val="Instruction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ITCC</w:t>
            </w:r>
            <w:r w:rsidR="00273CBB">
              <w:rPr>
                <w:rFonts w:ascii="Arial" w:hAnsi="Arial"/>
                <w:b/>
              </w:rPr>
              <w:t xml:space="preserve"> </w:t>
            </w:r>
            <w:r w:rsidR="00781D9E">
              <w:rPr>
                <w:rFonts w:ascii="Arial" w:hAnsi="Arial"/>
                <w:b/>
              </w:rPr>
              <w:t>Dissemination Plan</w:t>
            </w:r>
          </w:p>
        </w:tc>
      </w:tr>
      <w:tr w:rsidR="00781D9E" w14:paraId="7D9CA725" w14:textId="77777777" w:rsidTr="00EA12F8">
        <w:trPr>
          <w:trHeight w:hRule="exact" w:val="567"/>
        </w:trPr>
        <w:tc>
          <w:tcPr>
            <w:tcW w:w="1502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7D9CA724" w14:textId="77777777" w:rsidR="00781D9E" w:rsidRPr="0048442E" w:rsidRDefault="00781D9E" w:rsidP="00B0740F">
            <w:pPr>
              <w:pStyle w:val="Instruction"/>
              <w:numPr>
                <w:ilvl w:val="0"/>
                <w:numId w:val="5"/>
              </w:numPr>
              <w:ind w:left="567" w:hanging="511"/>
              <w:jc w:val="both"/>
              <w:rPr>
                <w:rFonts w:ascii="Arial" w:hAnsi="Arial"/>
                <w:b/>
                <w:sz w:val="22"/>
                <w:szCs w:val="22"/>
              </w:rPr>
            </w:pPr>
            <w:r w:rsidRPr="0048442E">
              <w:rPr>
                <w:rFonts w:ascii="Arial" w:hAnsi="Arial"/>
                <w:b/>
                <w:sz w:val="22"/>
                <w:szCs w:val="22"/>
              </w:rPr>
              <w:t>Who are we targeting? Who are our audience?</w:t>
            </w:r>
          </w:p>
        </w:tc>
      </w:tr>
      <w:tr w:rsidR="00781D9E" w14:paraId="7D9CA729" w14:textId="77777777" w:rsidTr="00EA12F8">
        <w:trPr>
          <w:trHeight w:hRule="exact" w:val="567"/>
        </w:trPr>
        <w:tc>
          <w:tcPr>
            <w:tcW w:w="467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7D9CA726" w14:textId="77777777" w:rsidR="00781D9E" w:rsidRPr="0048442E" w:rsidRDefault="00781D9E" w:rsidP="0048442E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  <w:r w:rsidRPr="0048442E">
              <w:rPr>
                <w:rFonts w:ascii="Arial" w:hAnsi="Arial"/>
                <w:b/>
                <w:sz w:val="22"/>
                <w:szCs w:val="22"/>
              </w:rPr>
              <w:t>External/funding requirements</w:t>
            </w:r>
          </w:p>
        </w:tc>
        <w:tc>
          <w:tcPr>
            <w:tcW w:w="48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7D9CA727" w14:textId="77777777" w:rsidR="00781D9E" w:rsidRPr="0048442E" w:rsidRDefault="00781D9E" w:rsidP="0048442E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  <w:r w:rsidRPr="0048442E">
              <w:rPr>
                <w:rFonts w:ascii="Arial" w:hAnsi="Arial"/>
                <w:b/>
                <w:sz w:val="22"/>
                <w:szCs w:val="22"/>
              </w:rPr>
              <w:t>Professional groups/organisations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7D9CA728" w14:textId="77777777" w:rsidR="00781D9E" w:rsidRPr="0048442E" w:rsidRDefault="00781D9E" w:rsidP="0048442E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  <w:r w:rsidRPr="0048442E">
              <w:rPr>
                <w:rFonts w:ascii="Arial" w:hAnsi="Arial"/>
                <w:b/>
                <w:sz w:val="22"/>
                <w:szCs w:val="22"/>
              </w:rPr>
              <w:t>Examples</w:t>
            </w:r>
          </w:p>
        </w:tc>
      </w:tr>
      <w:tr w:rsidR="00781D9E" w14:paraId="7D9CA732" w14:textId="77777777" w:rsidTr="00EA12F8">
        <w:trPr>
          <w:trHeight w:hRule="exact" w:val="1604"/>
        </w:trPr>
        <w:tc>
          <w:tcPr>
            <w:tcW w:w="467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</w:tcPr>
          <w:p w14:paraId="7D9CA72A" w14:textId="77777777" w:rsidR="00781D9E" w:rsidRPr="0048442E" w:rsidRDefault="00781D9E" w:rsidP="00B0740F">
            <w:pPr>
              <w:ind w:left="42" w:firstLine="14"/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</w:pPr>
            <w:r w:rsidRPr="0048442E"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  <w:t>EXAMPLE ONLY</w:t>
            </w:r>
          </w:p>
          <w:p w14:paraId="7D9CA72B" w14:textId="77777777" w:rsidR="00781D9E" w:rsidRPr="0048442E" w:rsidRDefault="00781D9E" w:rsidP="00B0740F">
            <w:pPr>
              <w:pStyle w:val="Instruction"/>
              <w:ind w:left="42" w:firstLine="14"/>
              <w:rPr>
                <w:rFonts w:ascii="Arial" w:hAnsi="Arial"/>
                <w:b/>
                <w:sz w:val="22"/>
                <w:szCs w:val="22"/>
              </w:rPr>
            </w:pPr>
            <w:proofErr w:type="spellStart"/>
            <w:r w:rsidRPr="0048442E"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>DoH</w:t>
            </w:r>
            <w:proofErr w:type="spellEnd"/>
            <w:r w:rsidRPr="0048442E"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>; Clinical sector - Pharmacy</w:t>
            </w:r>
          </w:p>
        </w:tc>
        <w:tc>
          <w:tcPr>
            <w:tcW w:w="48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</w:tcPr>
          <w:p w14:paraId="7D9CA72C" w14:textId="77777777" w:rsidR="009B4D24" w:rsidRPr="0048442E" w:rsidRDefault="009B4D24" w:rsidP="00B0740F">
            <w:pPr>
              <w:ind w:left="42" w:firstLine="14"/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</w:pPr>
            <w:r w:rsidRPr="0048442E"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  <w:t>EXAMPLE ONLY</w:t>
            </w:r>
          </w:p>
          <w:p w14:paraId="7D9CA72D" w14:textId="77777777" w:rsidR="00781D9E" w:rsidRPr="0048442E" w:rsidRDefault="00781D9E" w:rsidP="00B0740F">
            <w:pPr>
              <w:pStyle w:val="Instruction"/>
              <w:ind w:left="42" w:firstLine="14"/>
              <w:rPr>
                <w:rFonts w:ascii="Arial" w:hAnsi="Arial"/>
                <w:b/>
                <w:sz w:val="22"/>
                <w:szCs w:val="22"/>
              </w:rPr>
            </w:pPr>
            <w:r w:rsidRPr="0048442E"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>Council of Australian Therapeutic Advisory Groups (CATAG); Pharmacy Networks and Hospital Pharmacists; Society Hospital Pharmacists of Australia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</w:tcPr>
          <w:p w14:paraId="7D9CA72E" w14:textId="77777777" w:rsidR="009B4D24" w:rsidRPr="0048442E" w:rsidRDefault="009B4D24" w:rsidP="00B0740F">
            <w:pPr>
              <w:ind w:left="42" w:firstLine="14"/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</w:pPr>
            <w:r w:rsidRPr="0048442E"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  <w:t>EXAMPLE ONLY</w:t>
            </w:r>
          </w:p>
          <w:p w14:paraId="7D9CA72F" w14:textId="77777777" w:rsidR="00781D9E" w:rsidRPr="0048442E" w:rsidRDefault="00EC7167" w:rsidP="00B0740F">
            <w:pPr>
              <w:pStyle w:val="ListParagraph"/>
              <w:numPr>
                <w:ilvl w:val="0"/>
                <w:numId w:val="6"/>
              </w:numPr>
              <w:tabs>
                <w:tab w:val="left" w:pos="429"/>
              </w:tabs>
              <w:ind w:left="429" w:hanging="373"/>
              <w:contextualSpacing/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</w:pPr>
            <w:r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>P</w:t>
            </w:r>
            <w:r w:rsidR="00781D9E" w:rsidRPr="0048442E"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>harmacies/pharmacists co-located in large inpatient settings with dedicated palliative care beds (&gt;5)</w:t>
            </w:r>
          </w:p>
          <w:p w14:paraId="7D9CA730" w14:textId="77777777" w:rsidR="00781D9E" w:rsidRPr="0048442E" w:rsidRDefault="00EC7167" w:rsidP="00B0740F">
            <w:pPr>
              <w:pStyle w:val="ListParagraph"/>
              <w:numPr>
                <w:ilvl w:val="0"/>
                <w:numId w:val="6"/>
              </w:numPr>
              <w:ind w:left="429" w:hanging="373"/>
              <w:contextualSpacing/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</w:pPr>
            <w:r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>P</w:t>
            </w:r>
            <w:r w:rsidR="00781D9E" w:rsidRPr="0048442E"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 xml:space="preserve">harmacies in </w:t>
            </w:r>
            <w:r w:rsidR="00A652D2"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>w</w:t>
            </w:r>
            <w:r w:rsidR="00781D9E" w:rsidRPr="0048442E"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 xml:space="preserve">omen’s </w:t>
            </w:r>
            <w:r w:rsidR="00A652D2"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>h</w:t>
            </w:r>
            <w:r w:rsidR="00781D9E" w:rsidRPr="0048442E"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>ospitals</w:t>
            </w:r>
          </w:p>
          <w:p w14:paraId="7D9CA731" w14:textId="77777777" w:rsidR="00781D9E" w:rsidRPr="0048442E" w:rsidRDefault="00781D9E" w:rsidP="00B0740F">
            <w:pPr>
              <w:pStyle w:val="ListParagraph"/>
              <w:numPr>
                <w:ilvl w:val="0"/>
                <w:numId w:val="6"/>
              </w:numPr>
              <w:ind w:left="429" w:hanging="373"/>
              <w:contextualSpacing/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</w:pPr>
            <w:r w:rsidRPr="0048442E"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  <w:t>Hospital drug committees</w:t>
            </w:r>
          </w:p>
        </w:tc>
      </w:tr>
      <w:tr w:rsidR="00781D9E" w14:paraId="7D9CA736" w14:textId="77777777" w:rsidTr="00EA12F8">
        <w:trPr>
          <w:trHeight w:hRule="exact" w:val="567"/>
        </w:trPr>
        <w:tc>
          <w:tcPr>
            <w:tcW w:w="467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33" w14:textId="77777777" w:rsidR="00781D9E" w:rsidRPr="0048442E" w:rsidRDefault="00781D9E" w:rsidP="00781D9E">
            <w:pPr>
              <w:jc w:val="both"/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</w:pPr>
          </w:p>
        </w:tc>
        <w:tc>
          <w:tcPr>
            <w:tcW w:w="48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34" w14:textId="77777777" w:rsidR="00781D9E" w:rsidRPr="0048442E" w:rsidRDefault="00781D9E" w:rsidP="00781D9E">
            <w:pPr>
              <w:pStyle w:val="Instruction"/>
              <w:jc w:val="both"/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35" w14:textId="77777777" w:rsidR="00781D9E" w:rsidRPr="0048442E" w:rsidRDefault="00781D9E" w:rsidP="0048442E">
            <w:pPr>
              <w:contextualSpacing/>
              <w:jc w:val="both"/>
              <w:rPr>
                <w:rFonts w:ascii="Arial" w:eastAsia="Calibri" w:hAnsi="Arial" w:cs="Arial"/>
                <w:color w:val="808080"/>
                <w:sz w:val="22"/>
                <w:szCs w:val="22"/>
              </w:rPr>
            </w:pPr>
          </w:p>
        </w:tc>
      </w:tr>
      <w:tr w:rsidR="00781D9E" w14:paraId="7D9CA73A" w14:textId="77777777" w:rsidTr="00EA12F8">
        <w:trPr>
          <w:trHeight w:hRule="exact" w:val="567"/>
        </w:trPr>
        <w:tc>
          <w:tcPr>
            <w:tcW w:w="467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37" w14:textId="77777777" w:rsidR="00781D9E" w:rsidRPr="0048442E" w:rsidRDefault="00781D9E" w:rsidP="00781D9E">
            <w:pPr>
              <w:jc w:val="both"/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</w:pPr>
          </w:p>
        </w:tc>
        <w:tc>
          <w:tcPr>
            <w:tcW w:w="48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38" w14:textId="77777777" w:rsidR="00781D9E" w:rsidRPr="0048442E" w:rsidRDefault="00781D9E" w:rsidP="00781D9E">
            <w:pPr>
              <w:pStyle w:val="Instruction"/>
              <w:jc w:val="both"/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39" w14:textId="77777777" w:rsidR="00781D9E" w:rsidRPr="0048442E" w:rsidRDefault="00781D9E" w:rsidP="0048442E">
            <w:pPr>
              <w:contextualSpacing/>
              <w:jc w:val="both"/>
              <w:rPr>
                <w:rFonts w:ascii="Arial" w:eastAsia="Calibri" w:hAnsi="Arial" w:cs="Arial"/>
                <w:color w:val="808080"/>
                <w:sz w:val="22"/>
                <w:szCs w:val="22"/>
              </w:rPr>
            </w:pPr>
          </w:p>
        </w:tc>
      </w:tr>
      <w:tr w:rsidR="00781D9E" w14:paraId="7D9CA73E" w14:textId="77777777" w:rsidTr="00EA12F8">
        <w:trPr>
          <w:trHeight w:hRule="exact" w:val="567"/>
        </w:trPr>
        <w:tc>
          <w:tcPr>
            <w:tcW w:w="467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3B" w14:textId="77777777" w:rsidR="00781D9E" w:rsidRPr="0048442E" w:rsidRDefault="00781D9E" w:rsidP="00781D9E">
            <w:pPr>
              <w:jc w:val="both"/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</w:pPr>
          </w:p>
        </w:tc>
        <w:tc>
          <w:tcPr>
            <w:tcW w:w="48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3C" w14:textId="77777777" w:rsidR="00781D9E" w:rsidRPr="0048442E" w:rsidRDefault="00781D9E" w:rsidP="00781D9E">
            <w:pPr>
              <w:pStyle w:val="Instruction"/>
              <w:jc w:val="both"/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3D" w14:textId="77777777" w:rsidR="00781D9E" w:rsidRPr="0048442E" w:rsidRDefault="00781D9E" w:rsidP="0048442E">
            <w:pPr>
              <w:contextualSpacing/>
              <w:jc w:val="both"/>
              <w:rPr>
                <w:rFonts w:ascii="Arial" w:eastAsia="Calibri" w:hAnsi="Arial" w:cs="Arial"/>
                <w:color w:val="808080"/>
                <w:sz w:val="22"/>
                <w:szCs w:val="22"/>
              </w:rPr>
            </w:pPr>
          </w:p>
        </w:tc>
      </w:tr>
      <w:tr w:rsidR="00781D9E" w14:paraId="7D9CA742" w14:textId="77777777" w:rsidTr="00551BA5">
        <w:trPr>
          <w:trHeight w:hRule="exact" w:val="567"/>
        </w:trPr>
        <w:tc>
          <w:tcPr>
            <w:tcW w:w="4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3F" w14:textId="77777777" w:rsidR="00781D9E" w:rsidRPr="0048442E" w:rsidRDefault="00781D9E" w:rsidP="00781D9E">
            <w:pPr>
              <w:jc w:val="both"/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</w:pPr>
          </w:p>
        </w:tc>
        <w:tc>
          <w:tcPr>
            <w:tcW w:w="48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40" w14:textId="77777777" w:rsidR="00781D9E" w:rsidRPr="0048442E" w:rsidRDefault="00781D9E" w:rsidP="00781D9E">
            <w:pPr>
              <w:pStyle w:val="Instruction"/>
              <w:jc w:val="both"/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D9CA741" w14:textId="77777777" w:rsidR="00781D9E" w:rsidRPr="0048442E" w:rsidRDefault="00781D9E" w:rsidP="0048442E">
            <w:pPr>
              <w:contextualSpacing/>
              <w:jc w:val="both"/>
              <w:rPr>
                <w:rFonts w:ascii="Arial" w:eastAsia="Calibri" w:hAnsi="Arial" w:cs="Arial"/>
                <w:color w:val="808080"/>
                <w:sz w:val="22"/>
                <w:szCs w:val="22"/>
              </w:rPr>
            </w:pPr>
          </w:p>
        </w:tc>
      </w:tr>
      <w:tr w:rsidR="00551BA5" w14:paraId="66065FE6" w14:textId="77777777" w:rsidTr="00551BA5">
        <w:trPr>
          <w:trHeight w:hRule="exact" w:val="567"/>
        </w:trPr>
        <w:tc>
          <w:tcPr>
            <w:tcW w:w="4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1E695CA8" w14:textId="77777777" w:rsidR="00551BA5" w:rsidRPr="0048442E" w:rsidRDefault="00551BA5" w:rsidP="00781D9E">
            <w:pPr>
              <w:jc w:val="both"/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</w:pPr>
          </w:p>
        </w:tc>
        <w:tc>
          <w:tcPr>
            <w:tcW w:w="48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4B145413" w14:textId="77777777" w:rsidR="00551BA5" w:rsidRPr="0048442E" w:rsidRDefault="00551BA5" w:rsidP="00781D9E">
            <w:pPr>
              <w:pStyle w:val="Instruction"/>
              <w:jc w:val="both"/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65EA3BD6" w14:textId="77777777" w:rsidR="00551BA5" w:rsidRPr="0048442E" w:rsidRDefault="00551BA5" w:rsidP="0048442E">
            <w:pPr>
              <w:contextualSpacing/>
              <w:jc w:val="both"/>
              <w:rPr>
                <w:rFonts w:ascii="Arial" w:eastAsia="Calibri" w:hAnsi="Arial" w:cs="Arial"/>
                <w:color w:val="808080"/>
                <w:sz w:val="22"/>
                <w:szCs w:val="22"/>
              </w:rPr>
            </w:pPr>
          </w:p>
        </w:tc>
      </w:tr>
      <w:tr w:rsidR="00551BA5" w14:paraId="27428C2C" w14:textId="77777777" w:rsidTr="00551BA5">
        <w:trPr>
          <w:trHeight w:hRule="exact" w:val="567"/>
        </w:trPr>
        <w:tc>
          <w:tcPr>
            <w:tcW w:w="46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65B1F08A" w14:textId="77777777" w:rsidR="00551BA5" w:rsidRPr="0048442E" w:rsidRDefault="00551BA5" w:rsidP="00781D9E">
            <w:pPr>
              <w:jc w:val="both"/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</w:pPr>
          </w:p>
        </w:tc>
        <w:tc>
          <w:tcPr>
            <w:tcW w:w="48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665CB4D" w14:textId="77777777" w:rsidR="00551BA5" w:rsidRPr="0048442E" w:rsidRDefault="00551BA5" w:rsidP="00781D9E">
            <w:pPr>
              <w:pStyle w:val="Instruction"/>
              <w:jc w:val="both"/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3A353BC3" w14:textId="77777777" w:rsidR="00551BA5" w:rsidRPr="0048442E" w:rsidRDefault="00551BA5" w:rsidP="0048442E">
            <w:pPr>
              <w:contextualSpacing/>
              <w:jc w:val="both"/>
              <w:rPr>
                <w:rFonts w:ascii="Arial" w:eastAsia="Calibri" w:hAnsi="Arial" w:cs="Arial"/>
                <w:color w:val="808080"/>
                <w:sz w:val="22"/>
                <w:szCs w:val="22"/>
              </w:rPr>
            </w:pPr>
          </w:p>
        </w:tc>
      </w:tr>
      <w:tr w:rsidR="00551BA5" w14:paraId="5A01D3BB" w14:textId="77777777" w:rsidTr="00EA12F8">
        <w:trPr>
          <w:trHeight w:hRule="exact" w:val="567"/>
        </w:trPr>
        <w:tc>
          <w:tcPr>
            <w:tcW w:w="467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6C82F769" w14:textId="77777777" w:rsidR="00551BA5" w:rsidRPr="0048442E" w:rsidRDefault="00551BA5" w:rsidP="00781D9E">
            <w:pPr>
              <w:jc w:val="both"/>
              <w:rPr>
                <w:rFonts w:ascii="Arial" w:eastAsia="Calibri" w:hAnsi="Arial" w:cs="Arial"/>
                <w:b/>
                <w:i/>
                <w:color w:val="808080"/>
                <w:sz w:val="22"/>
                <w:szCs w:val="22"/>
                <w:u w:val="single"/>
              </w:rPr>
            </w:pPr>
          </w:p>
        </w:tc>
        <w:tc>
          <w:tcPr>
            <w:tcW w:w="48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775A61FD" w14:textId="77777777" w:rsidR="00551BA5" w:rsidRPr="0048442E" w:rsidRDefault="00551BA5" w:rsidP="00781D9E">
            <w:pPr>
              <w:pStyle w:val="Instruction"/>
              <w:jc w:val="both"/>
              <w:rPr>
                <w:rFonts w:ascii="Arial" w:eastAsia="Calibri" w:hAnsi="Arial" w:cs="Arial"/>
                <w:i/>
                <w:color w:val="80808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tcMar>
              <w:left w:w="113" w:type="dxa"/>
            </w:tcMar>
            <w:vAlign w:val="center"/>
          </w:tcPr>
          <w:p w14:paraId="616E2803" w14:textId="77777777" w:rsidR="00551BA5" w:rsidRPr="0048442E" w:rsidRDefault="00551BA5" w:rsidP="0048442E">
            <w:pPr>
              <w:contextualSpacing/>
              <w:jc w:val="both"/>
              <w:rPr>
                <w:rFonts w:ascii="Arial" w:eastAsia="Calibri" w:hAnsi="Arial" w:cs="Arial"/>
                <w:color w:val="808080"/>
                <w:sz w:val="22"/>
                <w:szCs w:val="22"/>
              </w:rPr>
            </w:pPr>
          </w:p>
        </w:tc>
      </w:tr>
    </w:tbl>
    <w:p w14:paraId="7D9CA743" w14:textId="77777777" w:rsidR="00273CBB" w:rsidRDefault="00273CBB" w:rsidP="00307B4E">
      <w:pPr>
        <w:pStyle w:val="Instruction"/>
        <w:jc w:val="both"/>
        <w:rPr>
          <w:rFonts w:ascii="Arial" w:hAnsi="Arial"/>
          <w:b/>
        </w:rPr>
        <w:sectPr w:rsidR="00273CBB" w:rsidSect="00551BA5">
          <w:footerReference w:type="default" r:id="rId7"/>
          <w:headerReference w:type="first" r:id="rId8"/>
          <w:footerReference w:type="first" r:id="rId9"/>
          <w:pgSz w:w="16840" w:h="11907" w:orient="landscape" w:code="9"/>
          <w:pgMar w:top="1418" w:right="992" w:bottom="851" w:left="992" w:header="568" w:footer="720" w:gutter="0"/>
          <w:cols w:space="720"/>
          <w:titlePg/>
          <w:docGrid w:linePitch="326"/>
        </w:sectPr>
      </w:pPr>
    </w:p>
    <w:tbl>
      <w:tblPr>
        <w:tblW w:w="0" w:type="auto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1"/>
        <w:gridCol w:w="3685"/>
        <w:gridCol w:w="3814"/>
        <w:gridCol w:w="2750"/>
        <w:gridCol w:w="3742"/>
      </w:tblGrid>
      <w:tr w:rsidR="00273CBB" w14:paraId="7D9CA745" w14:textId="77777777" w:rsidTr="00B0740F">
        <w:trPr>
          <w:trHeight w:hRule="exact" w:val="567"/>
        </w:trPr>
        <w:tc>
          <w:tcPr>
            <w:tcW w:w="14742" w:type="dxa"/>
            <w:gridSpan w:val="5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7D9CA744" w14:textId="5231F5BB" w:rsidR="00273CBB" w:rsidRPr="00AC23DF" w:rsidRDefault="00551BA5" w:rsidP="00307B4E">
            <w:pPr>
              <w:pStyle w:val="Instruction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lastRenderedPageBreak/>
              <w:t>ITCC</w:t>
            </w:r>
            <w:r w:rsidR="00781D9E">
              <w:rPr>
                <w:rFonts w:ascii="Arial" w:hAnsi="Arial"/>
                <w:b/>
              </w:rPr>
              <w:t xml:space="preserve"> Dissemination Plan </w:t>
            </w:r>
            <w:r w:rsidR="00273CBB">
              <w:rPr>
                <w:rFonts w:ascii="Arial" w:hAnsi="Arial"/>
                <w:b/>
              </w:rPr>
              <w:t>(cont.)</w:t>
            </w:r>
          </w:p>
        </w:tc>
      </w:tr>
      <w:tr w:rsidR="00781D9E" w14:paraId="7D9CA747" w14:textId="77777777" w:rsidTr="00B0740F">
        <w:trPr>
          <w:trHeight w:hRule="exact" w:val="567"/>
        </w:trPr>
        <w:tc>
          <w:tcPr>
            <w:tcW w:w="1474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46" w14:textId="77777777" w:rsidR="00781D9E" w:rsidRPr="0048442E" w:rsidRDefault="00781D9E" w:rsidP="00B0740F">
            <w:pPr>
              <w:pStyle w:val="Instruction"/>
              <w:numPr>
                <w:ilvl w:val="0"/>
                <w:numId w:val="5"/>
              </w:numPr>
              <w:ind w:left="567" w:hanging="567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What information/results/findings are available for dissemination?</w:t>
            </w:r>
          </w:p>
        </w:tc>
      </w:tr>
      <w:tr w:rsidR="00781D9E" w14:paraId="7D9CA749" w14:textId="77777777" w:rsidTr="00B0740F">
        <w:trPr>
          <w:trHeight w:hRule="exact" w:val="567"/>
        </w:trPr>
        <w:tc>
          <w:tcPr>
            <w:tcW w:w="1474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7D9CA748" w14:textId="77777777" w:rsidR="00781D9E" w:rsidRPr="0048442E" w:rsidRDefault="00781D9E" w:rsidP="00F97127">
            <w:pPr>
              <w:pStyle w:val="Instruction"/>
              <w:ind w:left="737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Critical sources of information for dissemination</w:t>
            </w:r>
          </w:p>
        </w:tc>
      </w:tr>
      <w:tr w:rsidR="00781D9E" w14:paraId="7D9CA74F" w14:textId="77777777" w:rsidTr="00B0740F">
        <w:trPr>
          <w:trHeight w:hRule="exact" w:val="567"/>
        </w:trPr>
        <w:tc>
          <w:tcPr>
            <w:tcW w:w="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4A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4B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Information medium</w:t>
            </w:r>
          </w:p>
        </w:tc>
        <w:tc>
          <w:tcPr>
            <w:tcW w:w="3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4C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Detailed information item</w:t>
            </w:r>
          </w:p>
        </w:tc>
        <w:tc>
          <w:tcPr>
            <w:tcW w:w="2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4D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Responsibility</w:t>
            </w:r>
          </w:p>
        </w:tc>
        <w:tc>
          <w:tcPr>
            <w:tcW w:w="37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4E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Comments/follow-up</w:t>
            </w:r>
          </w:p>
        </w:tc>
      </w:tr>
      <w:tr w:rsidR="00781D9E" w14:paraId="7D9CA756" w14:textId="77777777" w:rsidTr="00B0740F">
        <w:trPr>
          <w:trHeight w:hRule="exact" w:val="1134"/>
        </w:trPr>
        <w:tc>
          <w:tcPr>
            <w:tcW w:w="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0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1" w14:textId="77777777" w:rsidR="00F97127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8442E">
              <w:rPr>
                <w:rFonts w:ascii="Arial" w:hAnsi="Arial" w:cs="Arial"/>
                <w:sz w:val="22"/>
                <w:szCs w:val="22"/>
              </w:rPr>
              <w:t>Publications</w:t>
            </w:r>
          </w:p>
          <w:p w14:paraId="7D9CA752" w14:textId="0315DCB6" w:rsidR="00781D9E" w:rsidRPr="0048442E" w:rsidRDefault="00F97127" w:rsidP="006D6ADD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8442E">
              <w:rPr>
                <w:rFonts w:ascii="Arial" w:hAnsi="Arial" w:cs="Arial"/>
                <w:sz w:val="22"/>
                <w:szCs w:val="22"/>
              </w:rPr>
              <w:t>(</w:t>
            </w:r>
            <w:proofErr w:type="gramStart"/>
            <w:r w:rsidR="006D6ADD">
              <w:rPr>
                <w:rFonts w:ascii="Arial" w:hAnsi="Arial" w:cs="Arial"/>
                <w:i/>
                <w:sz w:val="22"/>
                <w:szCs w:val="22"/>
              </w:rPr>
              <w:t>refer</w:t>
            </w:r>
            <w:proofErr w:type="gramEnd"/>
            <w:r w:rsidR="001E303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8442E">
              <w:rPr>
                <w:rFonts w:ascii="Arial" w:hAnsi="Arial" w:cs="Arial"/>
                <w:sz w:val="22"/>
                <w:szCs w:val="22"/>
              </w:rPr>
              <w:t>Guidance 12 to develop this part of the dissemination plan)</w:t>
            </w:r>
          </w:p>
        </w:tc>
        <w:tc>
          <w:tcPr>
            <w:tcW w:w="3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3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4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5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1D9E" w14:paraId="7D9CA75C" w14:textId="77777777" w:rsidTr="00B0740F">
        <w:trPr>
          <w:trHeight w:hRule="exact" w:val="567"/>
        </w:trPr>
        <w:tc>
          <w:tcPr>
            <w:tcW w:w="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7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8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8442E">
              <w:rPr>
                <w:rFonts w:ascii="Arial" w:hAnsi="Arial" w:cs="Arial"/>
                <w:sz w:val="22"/>
                <w:szCs w:val="22"/>
              </w:rPr>
              <w:t>Conference presentations</w:t>
            </w:r>
          </w:p>
        </w:tc>
        <w:tc>
          <w:tcPr>
            <w:tcW w:w="3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9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A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B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1D9E" w14:paraId="7D9CA763" w14:textId="77777777" w:rsidTr="00B0740F">
        <w:trPr>
          <w:trHeight w:hRule="exact" w:val="567"/>
        </w:trPr>
        <w:tc>
          <w:tcPr>
            <w:tcW w:w="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D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5E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8442E">
              <w:rPr>
                <w:rFonts w:ascii="Arial" w:hAnsi="Arial" w:cs="Arial"/>
                <w:sz w:val="22"/>
                <w:szCs w:val="22"/>
              </w:rPr>
              <w:t>Provisional results dissemination</w:t>
            </w:r>
          </w:p>
          <w:p w14:paraId="7D9CA75F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0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1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2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1D9E" w14:paraId="7D9CA769" w14:textId="77777777" w:rsidTr="00B0740F">
        <w:trPr>
          <w:trHeight w:hRule="exact" w:val="567"/>
        </w:trPr>
        <w:tc>
          <w:tcPr>
            <w:tcW w:w="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4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5" w14:textId="77777777" w:rsidR="00781D9E" w:rsidRPr="0048442E" w:rsidRDefault="00F97127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8442E">
              <w:rPr>
                <w:rFonts w:ascii="Arial" w:hAnsi="Arial" w:cs="Arial"/>
                <w:sz w:val="22"/>
                <w:szCs w:val="22"/>
              </w:rPr>
              <w:t>Meeting with manufacturer</w:t>
            </w:r>
          </w:p>
        </w:tc>
        <w:tc>
          <w:tcPr>
            <w:tcW w:w="3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6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7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8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1D9E" w14:paraId="7D9CA76F" w14:textId="77777777" w:rsidTr="00B0740F">
        <w:trPr>
          <w:trHeight w:hRule="exact" w:val="567"/>
        </w:trPr>
        <w:tc>
          <w:tcPr>
            <w:tcW w:w="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A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B" w14:textId="77777777" w:rsidR="00781D9E" w:rsidRPr="0048442E" w:rsidRDefault="00F97127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8442E">
              <w:rPr>
                <w:rFonts w:ascii="Arial" w:hAnsi="Arial" w:cs="Arial"/>
                <w:sz w:val="22"/>
                <w:szCs w:val="22"/>
              </w:rPr>
              <w:t>Marketing/promotional materials</w:t>
            </w:r>
          </w:p>
        </w:tc>
        <w:tc>
          <w:tcPr>
            <w:tcW w:w="3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C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D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6E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1D9E" w14:paraId="7D9CA775" w14:textId="77777777" w:rsidTr="00B0740F">
        <w:trPr>
          <w:trHeight w:hRule="exact" w:val="567"/>
        </w:trPr>
        <w:tc>
          <w:tcPr>
            <w:tcW w:w="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0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8442E"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1" w14:textId="77777777" w:rsidR="00781D9E" w:rsidRPr="0048442E" w:rsidRDefault="00F97127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8442E">
              <w:rPr>
                <w:rFonts w:ascii="Arial" w:hAnsi="Arial" w:cs="Arial"/>
                <w:sz w:val="22"/>
                <w:szCs w:val="22"/>
              </w:rPr>
              <w:t>Other face-to-face meetings</w:t>
            </w:r>
          </w:p>
        </w:tc>
        <w:tc>
          <w:tcPr>
            <w:tcW w:w="3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2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3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4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1D9E" w14:paraId="7D9CA77B" w14:textId="77777777" w:rsidTr="00B0740F">
        <w:trPr>
          <w:trHeight w:hRule="exact" w:val="567"/>
        </w:trPr>
        <w:tc>
          <w:tcPr>
            <w:tcW w:w="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6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7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8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9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A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1D9E" w14:paraId="7D9CA781" w14:textId="77777777" w:rsidTr="00B0740F">
        <w:trPr>
          <w:trHeight w:hRule="exact" w:val="567"/>
        </w:trPr>
        <w:tc>
          <w:tcPr>
            <w:tcW w:w="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C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D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E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7F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80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1D9E" w14:paraId="7D9CA787" w14:textId="77777777" w:rsidTr="00551BA5">
        <w:trPr>
          <w:trHeight w:hRule="exact" w:val="567"/>
        </w:trPr>
        <w:tc>
          <w:tcPr>
            <w:tcW w:w="7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82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83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84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85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86" w14:textId="77777777" w:rsidR="00781D9E" w:rsidRPr="0048442E" w:rsidRDefault="00781D9E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51BA5" w14:paraId="64BE5379" w14:textId="77777777" w:rsidTr="00B0740F">
        <w:trPr>
          <w:trHeight w:hRule="exact" w:val="567"/>
        </w:trPr>
        <w:tc>
          <w:tcPr>
            <w:tcW w:w="75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8BE42E7" w14:textId="77777777" w:rsidR="00551BA5" w:rsidRPr="0048442E" w:rsidRDefault="00551BA5" w:rsidP="00781D9E">
            <w:pPr>
              <w:pStyle w:val="Instruction"/>
              <w:ind w:left="17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85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6195A4D" w14:textId="77777777" w:rsidR="00551BA5" w:rsidRPr="0048442E" w:rsidRDefault="00551BA5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4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5AA39A1" w14:textId="77777777" w:rsidR="00551BA5" w:rsidRPr="0048442E" w:rsidRDefault="00551BA5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E71A07E" w14:textId="77777777" w:rsidR="00551BA5" w:rsidRPr="0048442E" w:rsidRDefault="00551BA5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4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826D4CB" w14:textId="77777777" w:rsidR="00551BA5" w:rsidRPr="0048442E" w:rsidRDefault="00551BA5" w:rsidP="00781D9E">
            <w:pPr>
              <w:pStyle w:val="Instruction"/>
              <w:ind w:left="17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D9CA788" w14:textId="77777777" w:rsidR="00273CBB" w:rsidRDefault="00273CBB" w:rsidP="00307B4E">
      <w:pPr>
        <w:pStyle w:val="Instruction"/>
        <w:jc w:val="both"/>
        <w:rPr>
          <w:rFonts w:ascii="Arial" w:hAnsi="Arial"/>
          <w:b/>
        </w:rPr>
        <w:sectPr w:rsidR="00273CBB" w:rsidSect="00B0740F">
          <w:pgSz w:w="16840" w:h="11907" w:orient="landscape" w:code="9"/>
          <w:pgMar w:top="1418" w:right="992" w:bottom="851" w:left="992" w:header="567" w:footer="720" w:gutter="0"/>
          <w:cols w:space="720"/>
          <w:docGrid w:linePitch="326"/>
        </w:sectPr>
      </w:pPr>
    </w:p>
    <w:tbl>
      <w:tblPr>
        <w:tblW w:w="14884" w:type="dxa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7"/>
        <w:gridCol w:w="2835"/>
        <w:gridCol w:w="2693"/>
        <w:gridCol w:w="3686"/>
        <w:gridCol w:w="2693"/>
      </w:tblGrid>
      <w:tr w:rsidR="00F97127" w14:paraId="7D9CA78A" w14:textId="77777777" w:rsidTr="00B0740F">
        <w:trPr>
          <w:trHeight w:hRule="exact" w:val="567"/>
        </w:trPr>
        <w:tc>
          <w:tcPr>
            <w:tcW w:w="14884" w:type="dxa"/>
            <w:gridSpan w:val="5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7D9CA789" w14:textId="0431BFE0" w:rsidR="00F97127" w:rsidRPr="00AC23DF" w:rsidRDefault="00551BA5" w:rsidP="00FC11E7">
            <w:pPr>
              <w:pStyle w:val="Instruction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lastRenderedPageBreak/>
              <w:t>ITCC</w:t>
            </w:r>
            <w:r w:rsidR="00F97127">
              <w:rPr>
                <w:rFonts w:ascii="Arial" w:hAnsi="Arial"/>
                <w:b/>
              </w:rPr>
              <w:t xml:space="preserve"> Dissemination Plan (cont.)</w:t>
            </w:r>
          </w:p>
        </w:tc>
      </w:tr>
      <w:tr w:rsidR="00F97127" w14:paraId="7D9CA78C" w14:textId="77777777" w:rsidTr="00B0740F">
        <w:trPr>
          <w:trHeight w:hRule="exact" w:val="567"/>
        </w:trPr>
        <w:tc>
          <w:tcPr>
            <w:tcW w:w="1488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8B" w14:textId="77777777" w:rsidR="00F97127" w:rsidRPr="0048442E" w:rsidRDefault="00F97127" w:rsidP="00B0740F">
            <w:pPr>
              <w:pStyle w:val="Instruction"/>
              <w:numPr>
                <w:ilvl w:val="0"/>
                <w:numId w:val="5"/>
              </w:numPr>
              <w:ind w:left="567" w:hanging="567"/>
              <w:jc w:val="both"/>
              <w:rPr>
                <w:rFonts w:ascii="Arial" w:hAnsi="Arial"/>
                <w:b/>
                <w:sz w:val="22"/>
                <w:szCs w:val="22"/>
              </w:rPr>
            </w:pPr>
            <w:r w:rsidRPr="0048442E">
              <w:rPr>
                <w:rFonts w:ascii="Arial" w:hAnsi="Arial"/>
                <w:b/>
                <w:sz w:val="22"/>
                <w:szCs w:val="22"/>
              </w:rPr>
              <w:t>Organisations to be targeted and suggested targeting action(s)</w:t>
            </w:r>
          </w:p>
        </w:tc>
      </w:tr>
      <w:tr w:rsidR="00F97127" w14:paraId="7D9CA792" w14:textId="77777777" w:rsidTr="00B0740F">
        <w:trPr>
          <w:trHeight w:hRule="exact" w:val="567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8D" w14:textId="77777777" w:rsidR="00F97127" w:rsidRPr="0048442E" w:rsidRDefault="00F97127" w:rsidP="00F9712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  <w:r w:rsidRPr="0048442E">
              <w:rPr>
                <w:rFonts w:ascii="Arial" w:hAnsi="Arial"/>
                <w:b/>
                <w:sz w:val="22"/>
                <w:szCs w:val="22"/>
              </w:rPr>
              <w:t>Group/Organisation</w:t>
            </w: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8E" w14:textId="77777777" w:rsidR="00F97127" w:rsidRPr="0048442E" w:rsidRDefault="00F97127" w:rsidP="00F9712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  <w:r w:rsidRPr="0048442E">
              <w:rPr>
                <w:rFonts w:ascii="Arial" w:hAnsi="Arial"/>
                <w:b/>
                <w:sz w:val="22"/>
                <w:szCs w:val="22"/>
              </w:rPr>
              <w:t>Action(s)/Information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8F" w14:textId="77777777" w:rsidR="00F97127" w:rsidRPr="0048442E" w:rsidRDefault="00F97127" w:rsidP="00F9712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  <w:r w:rsidRPr="0048442E">
              <w:rPr>
                <w:rFonts w:ascii="Arial" w:hAnsi="Arial"/>
                <w:b/>
                <w:sz w:val="22"/>
                <w:szCs w:val="22"/>
              </w:rPr>
              <w:t>Target audience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90" w14:textId="77777777" w:rsidR="00F97127" w:rsidRPr="0048442E" w:rsidRDefault="00F97127" w:rsidP="00F9712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  <w:r w:rsidRPr="0048442E">
              <w:rPr>
                <w:rFonts w:ascii="Arial" w:hAnsi="Arial"/>
                <w:b/>
                <w:sz w:val="22"/>
                <w:szCs w:val="22"/>
              </w:rPr>
              <w:t>Comments/follow-up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91" w14:textId="77777777" w:rsidR="00F97127" w:rsidRPr="0048442E" w:rsidRDefault="00F97127" w:rsidP="00F9712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  <w:r w:rsidRPr="0048442E">
              <w:rPr>
                <w:rFonts w:ascii="Arial" w:hAnsi="Arial"/>
                <w:b/>
                <w:sz w:val="22"/>
                <w:szCs w:val="22"/>
              </w:rPr>
              <w:t>Responsible person(s)</w:t>
            </w:r>
          </w:p>
        </w:tc>
      </w:tr>
      <w:tr w:rsidR="00F97127" w14:paraId="7D9CA794" w14:textId="77777777" w:rsidTr="00B0740F">
        <w:trPr>
          <w:trHeight w:hRule="exact" w:val="283"/>
        </w:trPr>
        <w:tc>
          <w:tcPr>
            <w:tcW w:w="1488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7D9CA793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  <w:r w:rsidRPr="0048442E">
              <w:rPr>
                <w:rFonts w:ascii="Arial" w:hAnsi="Arial"/>
                <w:sz w:val="22"/>
                <w:szCs w:val="22"/>
              </w:rPr>
              <w:t>Pharmaceutical companies</w:t>
            </w:r>
          </w:p>
        </w:tc>
      </w:tr>
      <w:tr w:rsidR="00F97127" w14:paraId="7D9CA79A" w14:textId="77777777" w:rsidTr="00B0740F">
        <w:trPr>
          <w:trHeight w:hRule="exact" w:val="567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95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96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97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98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99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  <w:tr w:rsidR="00F97127" w14:paraId="7D9CA79C" w14:textId="77777777" w:rsidTr="00B0740F">
        <w:trPr>
          <w:trHeight w:hRule="exact" w:val="283"/>
        </w:trPr>
        <w:tc>
          <w:tcPr>
            <w:tcW w:w="1488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7D9CA79B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  <w:r w:rsidRPr="0048442E">
              <w:rPr>
                <w:rFonts w:ascii="Arial" w:hAnsi="Arial"/>
                <w:sz w:val="22"/>
                <w:szCs w:val="22"/>
              </w:rPr>
              <w:t>Public – Consumers/Policy Makers</w:t>
            </w:r>
          </w:p>
        </w:tc>
      </w:tr>
      <w:tr w:rsidR="00F97127" w14:paraId="7D9CA7A2" w14:textId="77777777" w:rsidTr="00B0740F">
        <w:trPr>
          <w:trHeight w:hRule="exact" w:val="567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9D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9E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9F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A0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A1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  <w:tr w:rsidR="00F97127" w14:paraId="7D9CA7A4" w14:textId="77777777" w:rsidTr="00B0740F">
        <w:trPr>
          <w:trHeight w:hRule="exact" w:val="283"/>
        </w:trPr>
        <w:tc>
          <w:tcPr>
            <w:tcW w:w="1488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7D9CA7A3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  <w:r w:rsidRPr="0048442E">
              <w:rPr>
                <w:rFonts w:ascii="Arial" w:hAnsi="Arial"/>
                <w:sz w:val="22"/>
                <w:szCs w:val="22"/>
              </w:rPr>
              <w:t>Clinical Sector – Pharmacy Networks and Hospital Pharmacists</w:t>
            </w:r>
          </w:p>
        </w:tc>
      </w:tr>
      <w:tr w:rsidR="00F97127" w14:paraId="7D9CA7AA" w14:textId="77777777" w:rsidTr="00B0740F">
        <w:trPr>
          <w:trHeight w:hRule="exact" w:val="567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A5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A6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A7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A8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A9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  <w:tr w:rsidR="00F97127" w14:paraId="7D9CA7AC" w14:textId="77777777" w:rsidTr="00B0740F">
        <w:trPr>
          <w:trHeight w:hRule="exact" w:val="283"/>
        </w:trPr>
        <w:tc>
          <w:tcPr>
            <w:tcW w:w="1488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7D9CA7AB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  <w:r w:rsidRPr="0048442E">
              <w:rPr>
                <w:rFonts w:ascii="Arial" w:hAnsi="Arial"/>
                <w:sz w:val="22"/>
                <w:szCs w:val="22"/>
              </w:rPr>
              <w:t>Clinical Sector – Palliative Care Professionals</w:t>
            </w:r>
          </w:p>
        </w:tc>
      </w:tr>
      <w:tr w:rsidR="00F97127" w14:paraId="7D9CA7B2" w14:textId="77777777" w:rsidTr="00B0740F">
        <w:trPr>
          <w:trHeight w:hRule="exact" w:val="567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AD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AE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AF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B0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B1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  <w:tr w:rsidR="00F97127" w14:paraId="7D9CA7B4" w14:textId="77777777" w:rsidTr="00B0740F">
        <w:trPr>
          <w:trHeight w:hRule="exact" w:val="283"/>
        </w:trPr>
        <w:tc>
          <w:tcPr>
            <w:tcW w:w="1488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7D9CA7B3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  <w:r w:rsidRPr="0048442E">
              <w:rPr>
                <w:rFonts w:ascii="Arial" w:hAnsi="Arial"/>
                <w:sz w:val="22"/>
                <w:szCs w:val="22"/>
              </w:rPr>
              <w:t>Clinical Sector – Oncology Professionals</w:t>
            </w:r>
          </w:p>
        </w:tc>
      </w:tr>
      <w:tr w:rsidR="00F97127" w14:paraId="7D9CA7BA" w14:textId="77777777" w:rsidTr="00B0740F">
        <w:trPr>
          <w:trHeight w:hRule="exact" w:val="567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B5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B6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B7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B8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B9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  <w:tr w:rsidR="00F97127" w14:paraId="7D9CA7BC" w14:textId="77777777" w:rsidTr="00B0740F">
        <w:trPr>
          <w:trHeight w:hRule="exact" w:val="283"/>
        </w:trPr>
        <w:tc>
          <w:tcPr>
            <w:tcW w:w="1488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7D9CA7BB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  <w:r w:rsidRPr="0048442E">
              <w:rPr>
                <w:rFonts w:ascii="Arial" w:hAnsi="Arial"/>
                <w:sz w:val="22"/>
                <w:szCs w:val="22"/>
              </w:rPr>
              <w:t>Clinical Sector – Health care/Clinical Research Professionals</w:t>
            </w:r>
          </w:p>
        </w:tc>
      </w:tr>
      <w:tr w:rsidR="00F97127" w14:paraId="7D9CA7C2" w14:textId="77777777" w:rsidTr="00B0740F">
        <w:trPr>
          <w:trHeight w:hRule="exact" w:val="567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BD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BE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BF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C0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9CA7C1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  <w:tr w:rsidR="00F97127" w14:paraId="7D9CA7C4" w14:textId="77777777" w:rsidTr="00B0740F">
        <w:trPr>
          <w:trHeight w:hRule="exact" w:val="283"/>
        </w:trPr>
        <w:tc>
          <w:tcPr>
            <w:tcW w:w="1488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7D9CA7C3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  <w:r w:rsidRPr="0048442E">
              <w:rPr>
                <w:rFonts w:ascii="Arial" w:hAnsi="Arial"/>
                <w:sz w:val="22"/>
                <w:szCs w:val="22"/>
              </w:rPr>
              <w:t>Other – Non-Clinical</w:t>
            </w:r>
          </w:p>
        </w:tc>
      </w:tr>
      <w:tr w:rsidR="00F97127" w14:paraId="7D9CA7CA" w14:textId="77777777" w:rsidTr="00B0740F">
        <w:trPr>
          <w:trHeight w:hRule="exact" w:val="567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D9CA7C5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D9CA7C6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D9CA7C7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D9CA7C8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D9CA7C9" w14:textId="77777777" w:rsidR="00F97127" w:rsidRPr="0048442E" w:rsidRDefault="00F97127" w:rsidP="00FC11E7">
            <w:pPr>
              <w:pStyle w:val="Instruction"/>
              <w:ind w:left="170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</w:tbl>
    <w:p w14:paraId="7D9CA7CB" w14:textId="77777777" w:rsidR="00273CBB" w:rsidRDefault="00273CBB" w:rsidP="00854A95">
      <w:pPr>
        <w:pStyle w:val="Instruction"/>
        <w:jc w:val="both"/>
        <w:rPr>
          <w:rFonts w:ascii="Arial" w:hAnsi="Arial"/>
          <w:b/>
        </w:rPr>
      </w:pPr>
    </w:p>
    <w:sectPr w:rsidR="00273CBB" w:rsidSect="00B0740F">
      <w:pgSz w:w="16838" w:h="11906" w:orient="landscape"/>
      <w:pgMar w:top="1418" w:right="992" w:bottom="851" w:left="992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F2073" w14:textId="77777777" w:rsidR="0021049C" w:rsidRDefault="0021049C" w:rsidP="00307B4E">
      <w:r>
        <w:separator/>
      </w:r>
    </w:p>
  </w:endnote>
  <w:endnote w:type="continuationSeparator" w:id="0">
    <w:p w14:paraId="79A5E09A" w14:textId="77777777" w:rsidR="0021049C" w:rsidRDefault="0021049C" w:rsidP="00307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auto"/>
    <w:pitch w:val="variable"/>
    <w:sig w:usb0="00000000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1368429"/>
      <w:docPartObj>
        <w:docPartGallery w:val="Page Numbers (Bottom of Page)"/>
        <w:docPartUnique/>
      </w:docPartObj>
    </w:sdtPr>
    <w:sdtEndPr/>
    <w:sdtContent>
      <w:sdt>
        <w:sdtPr>
          <w:id w:val="-551313225"/>
          <w:docPartObj>
            <w:docPartGallery w:val="Page Numbers (Top of Page)"/>
            <w:docPartUnique/>
          </w:docPartObj>
        </w:sdtPr>
        <w:sdtEndPr/>
        <w:sdtContent>
          <w:p w14:paraId="05B93D27" w14:textId="77777777" w:rsidR="00551BA5" w:rsidRDefault="00907BB1" w:rsidP="00B0740F">
            <w:pPr>
              <w:pStyle w:val="Footer"/>
              <w:tabs>
                <w:tab w:val="clear" w:pos="9026"/>
                <w:tab w:val="right" w:pos="14854"/>
              </w:tabs>
              <w:rPr>
                <w:rFonts w:ascii="Arial" w:hAnsi="Arial" w:cs="Arial"/>
                <w:bCs/>
                <w:sz w:val="20"/>
              </w:rPr>
            </w:pPr>
            <w:r w:rsidRPr="00EA12F8">
              <w:rPr>
                <w:rFonts w:ascii="Arial" w:hAnsi="Arial" w:cs="Arial"/>
                <w:sz w:val="20"/>
              </w:rPr>
              <w:t xml:space="preserve">This document is part of the suite of </w:t>
            </w:r>
            <w:r w:rsidR="003B7CE1">
              <w:rPr>
                <w:rFonts w:ascii="Arial" w:hAnsi="Arial" w:cs="Arial"/>
                <w:sz w:val="20"/>
              </w:rPr>
              <w:t>ITCC</w:t>
            </w:r>
            <w:r w:rsidR="003B7CE1" w:rsidRPr="00EA12F8">
              <w:rPr>
                <w:rFonts w:ascii="Arial" w:hAnsi="Arial" w:cs="Arial"/>
                <w:sz w:val="20"/>
              </w:rPr>
              <w:t xml:space="preserve"> </w:t>
            </w:r>
            <w:r w:rsidRPr="00EA12F8">
              <w:rPr>
                <w:rFonts w:ascii="Arial" w:hAnsi="Arial" w:cs="Arial"/>
                <w:sz w:val="20"/>
              </w:rPr>
              <w:t>SOPs</w:t>
            </w:r>
            <w:r w:rsidRPr="00EA12F8">
              <w:rPr>
                <w:rFonts w:ascii="Arial" w:hAnsi="Arial" w:cs="Arial"/>
                <w:sz w:val="20"/>
              </w:rPr>
              <w:tab/>
            </w:r>
            <w:r w:rsidR="00B34B58">
              <w:rPr>
                <w:rFonts w:ascii="Calibri" w:hAnsi="Calibri" w:cs="Calibri"/>
                <w:color w:val="212121"/>
                <w:sz w:val="22"/>
                <w:szCs w:val="22"/>
                <w:shd w:val="clear" w:color="auto" w:fill="FFFFFF"/>
              </w:rPr>
              <w:tab/>
            </w:r>
            <w:r w:rsidR="00307B4E" w:rsidRPr="00EA12F8">
              <w:rPr>
                <w:rFonts w:ascii="Arial" w:hAnsi="Arial" w:cs="Arial"/>
                <w:sz w:val="20"/>
              </w:rPr>
              <w:t xml:space="preserve">Page </w:t>
            </w:r>
            <w:r w:rsidR="00307B4E" w:rsidRPr="00EA12F8">
              <w:rPr>
                <w:rFonts w:ascii="Arial" w:hAnsi="Arial" w:cs="Arial"/>
                <w:bCs/>
                <w:sz w:val="20"/>
              </w:rPr>
              <w:fldChar w:fldCharType="begin"/>
            </w:r>
            <w:r w:rsidR="00307B4E" w:rsidRPr="00EA12F8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307B4E" w:rsidRPr="00EA12F8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6D6ADD" w:rsidRPr="00EA12F8">
              <w:rPr>
                <w:rFonts w:ascii="Arial" w:hAnsi="Arial" w:cs="Arial"/>
                <w:bCs/>
                <w:noProof/>
                <w:sz w:val="20"/>
              </w:rPr>
              <w:t>3</w:t>
            </w:r>
            <w:r w:rsidR="00307B4E" w:rsidRPr="00EA12F8">
              <w:rPr>
                <w:rFonts w:ascii="Arial" w:hAnsi="Arial" w:cs="Arial"/>
                <w:bCs/>
                <w:sz w:val="20"/>
              </w:rPr>
              <w:fldChar w:fldCharType="end"/>
            </w:r>
            <w:r w:rsidR="00307B4E" w:rsidRPr="00EA12F8">
              <w:rPr>
                <w:rFonts w:ascii="Arial" w:hAnsi="Arial" w:cs="Arial"/>
                <w:sz w:val="20"/>
              </w:rPr>
              <w:t xml:space="preserve"> of </w:t>
            </w:r>
            <w:r w:rsidR="00307B4E" w:rsidRPr="00EA12F8">
              <w:rPr>
                <w:rFonts w:ascii="Arial" w:hAnsi="Arial" w:cs="Arial"/>
                <w:bCs/>
                <w:sz w:val="20"/>
              </w:rPr>
              <w:fldChar w:fldCharType="begin"/>
            </w:r>
            <w:r w:rsidR="00307B4E" w:rsidRPr="00EA12F8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307B4E" w:rsidRPr="00EA12F8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6D6ADD" w:rsidRPr="00EA12F8">
              <w:rPr>
                <w:rFonts w:ascii="Arial" w:hAnsi="Arial" w:cs="Arial"/>
                <w:bCs/>
                <w:noProof/>
                <w:sz w:val="20"/>
              </w:rPr>
              <w:t>3</w:t>
            </w:r>
            <w:r w:rsidR="00307B4E" w:rsidRPr="00EA12F8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7D9CA7D9" w14:textId="43FCCABD" w:rsidR="00307B4E" w:rsidRDefault="00551BA5" w:rsidP="00B0740F">
            <w:pPr>
              <w:pStyle w:val="Footer"/>
              <w:tabs>
                <w:tab w:val="clear" w:pos="9026"/>
                <w:tab w:val="right" w:pos="14854"/>
              </w:tabs>
            </w:pPr>
            <w:r>
              <w:rPr>
                <w:rFonts w:ascii="Arial" w:hAnsi="Arial" w:cs="Arial"/>
                <w:bCs/>
                <w:sz w:val="20"/>
              </w:rPr>
              <w:t>Template 24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4999953"/>
      <w:docPartObj>
        <w:docPartGallery w:val="Page Numbers (Bottom of Page)"/>
        <w:docPartUnique/>
      </w:docPartObj>
    </w:sdtPr>
    <w:sdtEndPr/>
    <w:sdtContent>
      <w:sdt>
        <w:sdtPr>
          <w:id w:val="-1771467359"/>
          <w:docPartObj>
            <w:docPartGallery w:val="Page Numbers (Top of Page)"/>
            <w:docPartUnique/>
          </w:docPartObj>
        </w:sdtPr>
        <w:sdtEndPr/>
        <w:sdtContent>
          <w:p w14:paraId="631C6A61" w14:textId="77777777" w:rsidR="00551BA5" w:rsidRDefault="00551BA5" w:rsidP="00551BA5">
            <w:pPr>
              <w:pStyle w:val="Footer"/>
              <w:tabs>
                <w:tab w:val="clear" w:pos="9026"/>
                <w:tab w:val="right" w:pos="14854"/>
              </w:tabs>
              <w:rPr>
                <w:rFonts w:ascii="Arial" w:hAnsi="Arial" w:cs="Arial"/>
                <w:bCs/>
                <w:sz w:val="20"/>
              </w:rPr>
            </w:pPr>
            <w:r w:rsidRPr="00EA12F8">
              <w:rPr>
                <w:rFonts w:ascii="Arial" w:hAnsi="Arial" w:cs="Arial"/>
                <w:sz w:val="20"/>
              </w:rPr>
              <w:t xml:space="preserve">This document is part of the suite of </w:t>
            </w:r>
            <w:r>
              <w:rPr>
                <w:rFonts w:ascii="Arial" w:hAnsi="Arial" w:cs="Arial"/>
                <w:sz w:val="20"/>
              </w:rPr>
              <w:t>ITCC</w:t>
            </w:r>
            <w:r w:rsidRPr="00EA12F8">
              <w:rPr>
                <w:rFonts w:ascii="Arial" w:hAnsi="Arial" w:cs="Arial"/>
                <w:sz w:val="20"/>
              </w:rPr>
              <w:t xml:space="preserve"> SOPs</w:t>
            </w:r>
            <w:r w:rsidRPr="00EA12F8">
              <w:rPr>
                <w:rFonts w:ascii="Arial" w:hAnsi="Arial" w:cs="Arial"/>
                <w:sz w:val="20"/>
              </w:rPr>
              <w:tab/>
            </w:r>
            <w:r>
              <w:rPr>
                <w:rFonts w:ascii="Calibri" w:hAnsi="Calibri" w:cs="Calibri"/>
                <w:color w:val="212121"/>
                <w:sz w:val="22"/>
                <w:szCs w:val="22"/>
                <w:shd w:val="clear" w:color="auto" w:fill="FFFFFF"/>
              </w:rPr>
              <w:tab/>
            </w:r>
            <w:r w:rsidRPr="00EA12F8">
              <w:rPr>
                <w:rFonts w:ascii="Arial" w:hAnsi="Arial" w:cs="Arial"/>
                <w:sz w:val="20"/>
              </w:rPr>
              <w:t xml:space="preserve">Page </w:t>
            </w:r>
            <w:r w:rsidRPr="00EA12F8">
              <w:rPr>
                <w:rFonts w:ascii="Arial" w:hAnsi="Arial" w:cs="Arial"/>
                <w:bCs/>
                <w:sz w:val="20"/>
              </w:rPr>
              <w:fldChar w:fldCharType="begin"/>
            </w:r>
            <w:r w:rsidRPr="00EA12F8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EA12F8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EA12F8">
              <w:rPr>
                <w:rFonts w:ascii="Arial" w:hAnsi="Arial" w:cs="Arial"/>
                <w:bCs/>
                <w:sz w:val="20"/>
              </w:rPr>
              <w:fldChar w:fldCharType="end"/>
            </w:r>
            <w:r w:rsidRPr="00EA12F8">
              <w:rPr>
                <w:rFonts w:ascii="Arial" w:hAnsi="Arial" w:cs="Arial"/>
                <w:sz w:val="20"/>
              </w:rPr>
              <w:t xml:space="preserve"> of </w:t>
            </w:r>
            <w:r w:rsidRPr="00EA12F8">
              <w:rPr>
                <w:rFonts w:ascii="Arial" w:hAnsi="Arial" w:cs="Arial"/>
                <w:bCs/>
                <w:sz w:val="20"/>
              </w:rPr>
              <w:fldChar w:fldCharType="begin"/>
            </w:r>
            <w:r w:rsidRPr="00EA12F8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EA12F8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3</w:t>
            </w:r>
            <w:r w:rsidRPr="00EA12F8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6B16718A" w14:textId="6A3F9427" w:rsidR="00551BA5" w:rsidRDefault="00551BA5" w:rsidP="00551BA5">
            <w:pPr>
              <w:pStyle w:val="Footer"/>
              <w:tabs>
                <w:tab w:val="clear" w:pos="9026"/>
                <w:tab w:val="right" w:pos="14854"/>
              </w:tabs>
            </w:pPr>
            <w:r>
              <w:rPr>
                <w:rFonts w:ascii="Arial" w:hAnsi="Arial" w:cs="Arial"/>
                <w:bCs/>
                <w:sz w:val="20"/>
              </w:rPr>
              <w:t>Template 24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CFB16" w14:textId="77777777" w:rsidR="0021049C" w:rsidRDefault="0021049C" w:rsidP="00307B4E">
      <w:r>
        <w:separator/>
      </w:r>
    </w:p>
  </w:footnote>
  <w:footnote w:type="continuationSeparator" w:id="0">
    <w:p w14:paraId="59732D99" w14:textId="77777777" w:rsidR="0021049C" w:rsidRDefault="0021049C" w:rsidP="00307B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98631" w14:textId="04378B78" w:rsidR="00551BA5" w:rsidRDefault="00C1377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13D4D51" wp14:editId="6E6497D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9525000" cy="1822450"/>
          <wp:effectExtent l="0" t="0" r="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42420" cy="18261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40B8B"/>
    <w:multiLevelType w:val="hybridMultilevel"/>
    <w:tmpl w:val="2B9C59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A5D96"/>
    <w:multiLevelType w:val="hybridMultilevel"/>
    <w:tmpl w:val="3A206AB8"/>
    <w:lvl w:ilvl="0" w:tplc="4C966424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601753"/>
    <w:multiLevelType w:val="hybridMultilevel"/>
    <w:tmpl w:val="3854723A"/>
    <w:lvl w:ilvl="0" w:tplc="3CA87FB2">
      <w:start w:val="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 w:val="0"/>
        <w:i/>
        <w:color w:val="80808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FF28D5"/>
    <w:multiLevelType w:val="hybridMultilevel"/>
    <w:tmpl w:val="77986C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D64938"/>
    <w:multiLevelType w:val="hybridMultilevel"/>
    <w:tmpl w:val="73B45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290E52"/>
    <w:multiLevelType w:val="hybridMultilevel"/>
    <w:tmpl w:val="2B9C59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D22771"/>
    <w:multiLevelType w:val="hybridMultilevel"/>
    <w:tmpl w:val="8F5C2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9164C6"/>
    <w:multiLevelType w:val="hybridMultilevel"/>
    <w:tmpl w:val="8FF88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675028">
    <w:abstractNumId w:val="6"/>
  </w:num>
  <w:num w:numId="2" w16cid:durableId="801188772">
    <w:abstractNumId w:val="7"/>
  </w:num>
  <w:num w:numId="3" w16cid:durableId="946932627">
    <w:abstractNumId w:val="4"/>
  </w:num>
  <w:num w:numId="4" w16cid:durableId="995914386">
    <w:abstractNumId w:val="3"/>
  </w:num>
  <w:num w:numId="5" w16cid:durableId="612829597">
    <w:abstractNumId w:val="0"/>
  </w:num>
  <w:num w:numId="6" w16cid:durableId="460197844">
    <w:abstractNumId w:val="1"/>
  </w:num>
  <w:num w:numId="7" w16cid:durableId="1470124889">
    <w:abstractNumId w:val="5"/>
  </w:num>
  <w:num w:numId="8" w16cid:durableId="1935504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bAwNDG3tDA1MzNR0lEKTi0uzszPAykwrAUAWlZF5iwAAAA="/>
  </w:docVars>
  <w:rsids>
    <w:rsidRoot w:val="00273CBB"/>
    <w:rsid w:val="0002210F"/>
    <w:rsid w:val="000C1F5F"/>
    <w:rsid w:val="001E3038"/>
    <w:rsid w:val="0021049C"/>
    <w:rsid w:val="00273CBB"/>
    <w:rsid w:val="00307B4E"/>
    <w:rsid w:val="003B7CE1"/>
    <w:rsid w:val="004453C2"/>
    <w:rsid w:val="0048442E"/>
    <w:rsid w:val="00491EE2"/>
    <w:rsid w:val="00551BA5"/>
    <w:rsid w:val="005D4818"/>
    <w:rsid w:val="006D6ADD"/>
    <w:rsid w:val="00781D9E"/>
    <w:rsid w:val="00854A95"/>
    <w:rsid w:val="00907BB1"/>
    <w:rsid w:val="009B4D24"/>
    <w:rsid w:val="00A652D2"/>
    <w:rsid w:val="00A72433"/>
    <w:rsid w:val="00A95042"/>
    <w:rsid w:val="00B0740F"/>
    <w:rsid w:val="00B34B58"/>
    <w:rsid w:val="00C12158"/>
    <w:rsid w:val="00C13771"/>
    <w:rsid w:val="00E47CBB"/>
    <w:rsid w:val="00E8598C"/>
    <w:rsid w:val="00EA12F8"/>
    <w:rsid w:val="00EC7167"/>
    <w:rsid w:val="00EF408A"/>
    <w:rsid w:val="00F97127"/>
    <w:rsid w:val="00FF1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D9CA722"/>
  <w15:docId w15:val="{BEC23B15-6070-41B1-9C3B-F993B1A48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CB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truction">
    <w:name w:val="Instruction"/>
    <w:basedOn w:val="Normal"/>
    <w:rsid w:val="00273CBB"/>
    <w:rPr>
      <w:rFonts w:ascii="Arial (W1)" w:hAnsi="Arial (W1)"/>
    </w:rPr>
  </w:style>
  <w:style w:type="paragraph" w:customStyle="1" w:styleId="TableParagraph">
    <w:name w:val="Table Paragraph"/>
    <w:basedOn w:val="Normal"/>
    <w:uiPriority w:val="1"/>
    <w:qFormat/>
    <w:rsid w:val="00273CB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nhideWhenUsed/>
    <w:rsid w:val="00307B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07B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81D9E"/>
    <w:pPr>
      <w:ind w:left="720"/>
    </w:pPr>
  </w:style>
  <w:style w:type="table" w:styleId="TableGrid">
    <w:name w:val="Table Grid"/>
    <w:basedOn w:val="TableNormal"/>
    <w:rsid w:val="00C12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51B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BA5"/>
    <w:rPr>
      <w:rFonts w:ascii="Segoe UI" w:eastAsia="Times New Roman" w:hAnsi="Segoe UI" w:cs="Segoe UI"/>
      <w:sz w:val="18"/>
      <w:szCs w:val="1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551B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 Kochovska</dc:creator>
  <cp:lastModifiedBy>Yinyin Phyo</cp:lastModifiedBy>
  <cp:revision>10</cp:revision>
  <dcterms:created xsi:type="dcterms:W3CDTF">2018-02-13T01:14:00Z</dcterms:created>
  <dcterms:modified xsi:type="dcterms:W3CDTF">2022-04-04T06:38:00Z</dcterms:modified>
</cp:coreProperties>
</file>